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2F19" w14:textId="289BFDAE" w:rsidR="00C25197" w:rsidRDefault="00C25197" w:rsidP="003653CE"/>
    <w:p w14:paraId="3426DD01" w14:textId="725786F3" w:rsidR="003653CE" w:rsidRPr="003653CE" w:rsidRDefault="003653CE" w:rsidP="003653CE">
      <w:pPr>
        <w:jc w:val="center"/>
        <w:rPr>
          <w:b/>
          <w:bCs/>
          <w:sz w:val="24"/>
          <w:szCs w:val="24"/>
        </w:rPr>
      </w:pPr>
      <w:r w:rsidRPr="003653CE">
        <w:rPr>
          <w:b/>
          <w:bCs/>
          <w:sz w:val="24"/>
          <w:szCs w:val="24"/>
        </w:rPr>
        <w:t>Oak Creek 202</w:t>
      </w:r>
      <w:r w:rsidR="00464BFB">
        <w:rPr>
          <w:b/>
          <w:bCs/>
          <w:sz w:val="24"/>
          <w:szCs w:val="24"/>
        </w:rPr>
        <w:t>2</w:t>
      </w:r>
      <w:r w:rsidRPr="003653CE">
        <w:rPr>
          <w:b/>
          <w:bCs/>
          <w:sz w:val="24"/>
          <w:szCs w:val="24"/>
        </w:rPr>
        <w:t xml:space="preserve"> Annual Meeting Agenda</w:t>
      </w:r>
    </w:p>
    <w:p w14:paraId="51F93220" w14:textId="77777777" w:rsidR="003653CE" w:rsidRPr="003653CE" w:rsidRDefault="003653CE" w:rsidP="003653CE">
      <w:pPr>
        <w:jc w:val="center"/>
        <w:rPr>
          <w:sz w:val="24"/>
          <w:szCs w:val="24"/>
        </w:rPr>
      </w:pPr>
    </w:p>
    <w:p w14:paraId="6004C965" w14:textId="4CBD3032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 xml:space="preserve">Call to order </w:t>
      </w:r>
      <w:r w:rsidR="00115D53">
        <w:rPr>
          <w:sz w:val="24"/>
          <w:szCs w:val="24"/>
        </w:rPr>
        <w:t xml:space="preserve">at </w:t>
      </w:r>
      <w:r w:rsidRPr="003653CE">
        <w:rPr>
          <w:sz w:val="24"/>
          <w:szCs w:val="24"/>
        </w:rPr>
        <w:t>6:30</w:t>
      </w:r>
      <w:r w:rsidR="00115D53">
        <w:rPr>
          <w:sz w:val="24"/>
          <w:szCs w:val="24"/>
        </w:rPr>
        <w:t xml:space="preserve"> </w:t>
      </w:r>
      <w:r w:rsidRPr="003653CE">
        <w:rPr>
          <w:sz w:val="24"/>
          <w:szCs w:val="24"/>
        </w:rPr>
        <w:t>pm</w:t>
      </w:r>
      <w:r w:rsidR="00797C57">
        <w:rPr>
          <w:sz w:val="24"/>
          <w:szCs w:val="24"/>
        </w:rPr>
        <w:t xml:space="preserve"> </w:t>
      </w:r>
      <w:r w:rsidR="009166DC">
        <w:rPr>
          <w:sz w:val="24"/>
          <w:szCs w:val="24"/>
        </w:rPr>
        <w:t>- Dwight</w:t>
      </w:r>
      <w:r w:rsidR="00797C57">
        <w:rPr>
          <w:sz w:val="24"/>
          <w:szCs w:val="24"/>
        </w:rPr>
        <w:t xml:space="preserve"> Ward</w:t>
      </w:r>
    </w:p>
    <w:p w14:paraId="32AF0461" w14:textId="24B1FF81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Introduction of the Board of Directors</w:t>
      </w:r>
      <w:r w:rsidR="00797C57">
        <w:rPr>
          <w:sz w:val="24"/>
          <w:szCs w:val="24"/>
        </w:rPr>
        <w:t xml:space="preserve"> </w:t>
      </w:r>
      <w:r w:rsidR="009166DC">
        <w:rPr>
          <w:sz w:val="24"/>
          <w:szCs w:val="24"/>
        </w:rPr>
        <w:t>- Tamika</w:t>
      </w:r>
      <w:r w:rsidR="00797C57">
        <w:rPr>
          <w:sz w:val="24"/>
          <w:szCs w:val="24"/>
        </w:rPr>
        <w:t xml:space="preserve"> Davis</w:t>
      </w:r>
    </w:p>
    <w:p w14:paraId="7F47CB29" w14:textId="00D80A26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 xml:space="preserve">Proof of Meeting </w:t>
      </w:r>
      <w:r w:rsidR="009166DC" w:rsidRPr="003653CE">
        <w:rPr>
          <w:sz w:val="24"/>
          <w:szCs w:val="24"/>
        </w:rPr>
        <w:t xml:space="preserve">Notice </w:t>
      </w:r>
      <w:r w:rsidR="009166DC">
        <w:rPr>
          <w:sz w:val="24"/>
          <w:szCs w:val="24"/>
        </w:rPr>
        <w:t>-</w:t>
      </w:r>
      <w:r w:rsidR="00797C57">
        <w:rPr>
          <w:sz w:val="24"/>
          <w:szCs w:val="24"/>
        </w:rPr>
        <w:t xml:space="preserve"> Jessica Hill</w:t>
      </w:r>
    </w:p>
    <w:p w14:paraId="0049E081" w14:textId="364FFF72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Verification of Quorum</w:t>
      </w:r>
      <w:r w:rsidR="00797C57">
        <w:rPr>
          <w:sz w:val="24"/>
          <w:szCs w:val="24"/>
        </w:rPr>
        <w:t xml:space="preserve"> </w:t>
      </w:r>
      <w:r w:rsidR="009166DC">
        <w:rPr>
          <w:sz w:val="24"/>
          <w:szCs w:val="24"/>
        </w:rPr>
        <w:t>- India</w:t>
      </w:r>
      <w:r w:rsidR="00797C57">
        <w:rPr>
          <w:sz w:val="24"/>
          <w:szCs w:val="24"/>
        </w:rPr>
        <w:t xml:space="preserve"> Hall</w:t>
      </w:r>
    </w:p>
    <w:p w14:paraId="2D366B0A" w14:textId="1390D8EF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Review and Approval of 202</w:t>
      </w:r>
      <w:r w:rsidR="00797C57">
        <w:rPr>
          <w:sz w:val="24"/>
          <w:szCs w:val="24"/>
        </w:rPr>
        <w:t>2</w:t>
      </w:r>
      <w:r w:rsidRPr="003653CE">
        <w:rPr>
          <w:sz w:val="24"/>
          <w:szCs w:val="24"/>
        </w:rPr>
        <w:t xml:space="preserve"> Annual Meeting Minutes</w:t>
      </w:r>
      <w:r w:rsidR="009166DC">
        <w:rPr>
          <w:sz w:val="24"/>
          <w:szCs w:val="24"/>
        </w:rPr>
        <w:t xml:space="preserve"> </w:t>
      </w:r>
      <w:r w:rsidR="00142C7C">
        <w:rPr>
          <w:sz w:val="24"/>
          <w:szCs w:val="24"/>
        </w:rPr>
        <w:t>- Andre</w:t>
      </w:r>
      <w:r w:rsidR="009166DC">
        <w:rPr>
          <w:sz w:val="24"/>
          <w:szCs w:val="24"/>
        </w:rPr>
        <w:t xml:space="preserve"> Mitchell</w:t>
      </w:r>
    </w:p>
    <w:p w14:paraId="1BB51EA0" w14:textId="26B522CA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Introduction of candidates for the Board of Directors</w:t>
      </w:r>
      <w:r w:rsidR="00142C7C">
        <w:rPr>
          <w:sz w:val="24"/>
          <w:szCs w:val="24"/>
        </w:rPr>
        <w:t xml:space="preserve"> - Dwight Ward</w:t>
      </w:r>
    </w:p>
    <w:p w14:paraId="0E64A6A3" w14:textId="77777777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Election-Call for Ballots</w:t>
      </w:r>
    </w:p>
    <w:p w14:paraId="46596BC5" w14:textId="77777777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Presidents Report-Dwight Ward</w:t>
      </w:r>
    </w:p>
    <w:p w14:paraId="6F883304" w14:textId="77777777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Management Report-CAMP</w:t>
      </w:r>
    </w:p>
    <w:p w14:paraId="571A011C" w14:textId="54BA1112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Introduction of the Committee Chairpersons and Report</w:t>
      </w:r>
    </w:p>
    <w:p w14:paraId="012DC479" w14:textId="77777777" w:rsidR="003653CE" w:rsidRPr="003653CE" w:rsidRDefault="003653CE" w:rsidP="003653CE">
      <w:pPr>
        <w:pStyle w:val="ListParagraph"/>
        <w:rPr>
          <w:sz w:val="24"/>
          <w:szCs w:val="24"/>
        </w:rPr>
      </w:pPr>
    </w:p>
    <w:p w14:paraId="1BA9754D" w14:textId="77777777" w:rsidR="003653CE" w:rsidRPr="003653CE" w:rsidRDefault="003653CE" w:rsidP="003653CE">
      <w:pPr>
        <w:pStyle w:val="ListParagraph"/>
        <w:rPr>
          <w:sz w:val="24"/>
          <w:szCs w:val="24"/>
        </w:rPr>
      </w:pPr>
      <w:r w:rsidRPr="003653CE">
        <w:rPr>
          <w:sz w:val="24"/>
          <w:szCs w:val="24"/>
        </w:rPr>
        <w:t xml:space="preserve">     (Five minutes allotted for each committee report)</w:t>
      </w:r>
    </w:p>
    <w:p w14:paraId="4F05D48D" w14:textId="77777777" w:rsidR="003653CE" w:rsidRPr="003653CE" w:rsidRDefault="003653CE" w:rsidP="003653CE">
      <w:pPr>
        <w:pStyle w:val="ListParagraph"/>
        <w:rPr>
          <w:sz w:val="24"/>
          <w:szCs w:val="24"/>
        </w:rPr>
      </w:pPr>
    </w:p>
    <w:p w14:paraId="2DB80D4D" w14:textId="0CAF6E1B" w:rsidR="003653CE" w:rsidRPr="003653CE" w:rsidRDefault="003653CE" w:rsidP="003653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653CE">
        <w:rPr>
          <w:sz w:val="24"/>
          <w:szCs w:val="24"/>
        </w:rPr>
        <w:t>Access Committee- Garry Yancy, Chair &amp; Johnathan Newton, Co-Chair</w:t>
      </w:r>
    </w:p>
    <w:p w14:paraId="08E301EB" w14:textId="31F82D5A" w:rsidR="003653CE" w:rsidRPr="003653CE" w:rsidRDefault="003653CE" w:rsidP="003653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653CE">
        <w:rPr>
          <w:sz w:val="24"/>
          <w:szCs w:val="24"/>
        </w:rPr>
        <w:t xml:space="preserve">Budget and Finance Committee- Marisa Reid, Chair &amp; James Taylor, Co-Chair </w:t>
      </w:r>
    </w:p>
    <w:p w14:paraId="07CD37AB" w14:textId="18F090D1" w:rsidR="003653CE" w:rsidRPr="003653CE" w:rsidRDefault="003653CE" w:rsidP="003653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653CE">
        <w:rPr>
          <w:sz w:val="24"/>
          <w:szCs w:val="24"/>
        </w:rPr>
        <w:t>Communications Committee- Diana Coley, Chair &amp; Kayla Rainer, Co-Chair</w:t>
      </w:r>
    </w:p>
    <w:p w14:paraId="508AD2DE" w14:textId="344B5F20" w:rsidR="003653CE" w:rsidRPr="003653CE" w:rsidRDefault="003653CE" w:rsidP="003653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653CE">
        <w:rPr>
          <w:sz w:val="24"/>
          <w:szCs w:val="24"/>
        </w:rPr>
        <w:t>Covenants Committee-Vincent Sanders, Chair &amp; Bridgette Tillman, Co-Chair</w:t>
      </w:r>
    </w:p>
    <w:p w14:paraId="78C87F0A" w14:textId="16151B41" w:rsidR="003653CE" w:rsidRPr="003653CE" w:rsidRDefault="003653CE" w:rsidP="003653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653CE">
        <w:rPr>
          <w:sz w:val="24"/>
          <w:szCs w:val="24"/>
        </w:rPr>
        <w:t>Social Committee- Vonda Williams, Chair</w:t>
      </w:r>
      <w:r w:rsidR="00860AFA">
        <w:rPr>
          <w:sz w:val="24"/>
          <w:szCs w:val="24"/>
        </w:rPr>
        <w:t xml:space="preserve">, </w:t>
      </w:r>
      <w:r w:rsidR="00860AFA" w:rsidRPr="003653CE">
        <w:rPr>
          <w:sz w:val="24"/>
          <w:szCs w:val="24"/>
        </w:rPr>
        <w:t>Doreen Adair Upshur, Co-Chair,</w:t>
      </w:r>
    </w:p>
    <w:p w14:paraId="3EBE8E28" w14:textId="77777777" w:rsidR="003653CE" w:rsidRPr="003653CE" w:rsidRDefault="003653CE" w:rsidP="003653CE">
      <w:pPr>
        <w:rPr>
          <w:sz w:val="24"/>
          <w:szCs w:val="24"/>
        </w:rPr>
      </w:pPr>
    </w:p>
    <w:p w14:paraId="2F60612F" w14:textId="3750FECD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Recognition and Awards</w:t>
      </w:r>
      <w:r w:rsidR="00142C7C">
        <w:rPr>
          <w:sz w:val="24"/>
          <w:szCs w:val="24"/>
        </w:rPr>
        <w:t xml:space="preserve"> </w:t>
      </w:r>
      <w:r w:rsidR="00AB4F6A">
        <w:rPr>
          <w:sz w:val="24"/>
          <w:szCs w:val="24"/>
        </w:rPr>
        <w:t>- Management</w:t>
      </w:r>
      <w:r w:rsidR="00142C7C">
        <w:rPr>
          <w:sz w:val="24"/>
          <w:szCs w:val="24"/>
        </w:rPr>
        <w:t xml:space="preserve"> Staff</w:t>
      </w:r>
    </w:p>
    <w:p w14:paraId="1F7D1AF2" w14:textId="2A0D30E5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Q &amp; A</w:t>
      </w:r>
      <w:r w:rsidR="00797E8D">
        <w:rPr>
          <w:sz w:val="24"/>
          <w:szCs w:val="24"/>
        </w:rPr>
        <w:t xml:space="preserve"> </w:t>
      </w:r>
      <w:r w:rsidR="00AB4F6A">
        <w:rPr>
          <w:sz w:val="24"/>
          <w:szCs w:val="24"/>
        </w:rPr>
        <w:t>(25</w:t>
      </w:r>
      <w:r w:rsidR="00797E8D">
        <w:rPr>
          <w:sz w:val="24"/>
          <w:szCs w:val="24"/>
        </w:rPr>
        <w:t xml:space="preserve"> Minutes – 2 minutes per person)</w:t>
      </w:r>
    </w:p>
    <w:p w14:paraId="1D7F8BB6" w14:textId="77777777" w:rsidR="003653CE" w:rsidRPr="003653CE" w:rsidRDefault="003653CE" w:rsidP="003653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653CE">
        <w:rPr>
          <w:sz w:val="24"/>
          <w:szCs w:val="24"/>
        </w:rPr>
        <w:t>Election Results</w:t>
      </w:r>
    </w:p>
    <w:p w14:paraId="411F77C5" w14:textId="77777777" w:rsidR="003653CE" w:rsidRPr="003653CE" w:rsidRDefault="003653CE" w:rsidP="003653CE">
      <w:pPr>
        <w:pStyle w:val="ListParagraph"/>
        <w:rPr>
          <w:sz w:val="24"/>
          <w:szCs w:val="24"/>
        </w:rPr>
      </w:pPr>
      <w:r w:rsidRPr="003653CE">
        <w:rPr>
          <w:sz w:val="24"/>
          <w:szCs w:val="24"/>
        </w:rPr>
        <w:t xml:space="preserve">          </w:t>
      </w:r>
    </w:p>
    <w:p w14:paraId="035FD59B" w14:textId="77777777" w:rsidR="003653CE" w:rsidRPr="003653CE" w:rsidRDefault="003653CE" w:rsidP="003653CE">
      <w:pPr>
        <w:rPr>
          <w:sz w:val="24"/>
          <w:szCs w:val="24"/>
        </w:rPr>
      </w:pPr>
    </w:p>
    <w:sectPr w:rsidR="003653CE" w:rsidRPr="003653CE" w:rsidSect="003653CE">
      <w:head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62B84" w14:textId="77777777" w:rsidR="00D95204" w:rsidRDefault="00D95204" w:rsidP="0092352D">
      <w:pPr>
        <w:spacing w:after="0" w:line="240" w:lineRule="auto"/>
      </w:pPr>
      <w:r>
        <w:separator/>
      </w:r>
    </w:p>
  </w:endnote>
  <w:endnote w:type="continuationSeparator" w:id="0">
    <w:p w14:paraId="5A9CD461" w14:textId="77777777" w:rsidR="00D95204" w:rsidRDefault="00D95204" w:rsidP="0092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D6F2" w14:textId="77777777" w:rsidR="00D95204" w:rsidRDefault="00D95204" w:rsidP="0092352D">
      <w:pPr>
        <w:spacing w:after="0" w:line="240" w:lineRule="auto"/>
      </w:pPr>
      <w:r>
        <w:separator/>
      </w:r>
    </w:p>
  </w:footnote>
  <w:footnote w:type="continuationSeparator" w:id="0">
    <w:p w14:paraId="333BF8D0" w14:textId="77777777" w:rsidR="00D95204" w:rsidRDefault="00D95204" w:rsidP="0092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C66E4" w14:textId="77777777" w:rsidR="0092352D" w:rsidRDefault="0092352D" w:rsidP="0092352D">
    <w:pPr>
      <w:pStyle w:val="Header"/>
      <w:jc w:val="center"/>
    </w:pPr>
    <w:r>
      <w:object w:dxaOrig="8640" w:dyaOrig="4470" w14:anchorId="003FA50B">
        <v:rect id="rectole0000000000" o:spid="_x0000_i1025" style="width:187.5pt;height:97.5pt" o:preferrelative="t" stroked="f">
          <v:imagedata r:id="rId1" o:title=""/>
        </v:rect>
        <o:OLEObject Type="Embed" ProgID="StaticMetafile" ShapeID="rectole0000000000" DrawAspect="Content" ObjectID="_1725108833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83490"/>
    <w:multiLevelType w:val="hybridMultilevel"/>
    <w:tmpl w:val="74869B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352646"/>
    <w:multiLevelType w:val="hybridMultilevel"/>
    <w:tmpl w:val="0464C4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981299C"/>
    <w:multiLevelType w:val="multilevel"/>
    <w:tmpl w:val="1542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8984769">
    <w:abstractNumId w:val="2"/>
  </w:num>
  <w:num w:numId="2" w16cid:durableId="20362747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592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NDMzNrA0tDA2NrVU0lEKTi0uzszPAykwqgUAP8FHHSwAAAA="/>
  </w:docVars>
  <w:rsids>
    <w:rsidRoot w:val="00814F7A"/>
    <w:rsid w:val="00115D53"/>
    <w:rsid w:val="00142C7C"/>
    <w:rsid w:val="001647CD"/>
    <w:rsid w:val="00337A9C"/>
    <w:rsid w:val="003653CE"/>
    <w:rsid w:val="00464BFB"/>
    <w:rsid w:val="00797C57"/>
    <w:rsid w:val="00797E8D"/>
    <w:rsid w:val="00814F7A"/>
    <w:rsid w:val="00860AFA"/>
    <w:rsid w:val="00910C4B"/>
    <w:rsid w:val="009166DC"/>
    <w:rsid w:val="0092352D"/>
    <w:rsid w:val="00AB4F6A"/>
    <w:rsid w:val="00B526C3"/>
    <w:rsid w:val="00BA246F"/>
    <w:rsid w:val="00C25197"/>
    <w:rsid w:val="00D43810"/>
    <w:rsid w:val="00D95204"/>
    <w:rsid w:val="00F13B8E"/>
    <w:rsid w:val="00F7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713C3"/>
  <w15:docId w15:val="{89044569-4F79-4900-8B5A-093EF93E9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52D"/>
  </w:style>
  <w:style w:type="paragraph" w:styleId="Footer">
    <w:name w:val="footer"/>
    <w:basedOn w:val="Normal"/>
    <w:link w:val="FooterChar"/>
    <w:uiPriority w:val="99"/>
    <w:unhideWhenUsed/>
    <w:rsid w:val="00923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52D"/>
  </w:style>
  <w:style w:type="paragraph" w:styleId="BalloonText">
    <w:name w:val="Balloon Text"/>
    <w:basedOn w:val="Normal"/>
    <w:link w:val="BalloonTextChar"/>
    <w:uiPriority w:val="99"/>
    <w:semiHidden/>
    <w:unhideWhenUsed/>
    <w:rsid w:val="00923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52D"/>
    <w:rPr>
      <w:rFonts w:ascii="Tahoma" w:hAnsi="Tahoma" w:cs="Tahoma"/>
      <w:sz w:val="16"/>
      <w:szCs w:val="16"/>
    </w:rPr>
  </w:style>
  <w:style w:type="paragraph" w:customStyle="1" w:styleId="xzvds">
    <w:name w:val="xzvds"/>
    <w:basedOn w:val="Normal"/>
    <w:rsid w:val="00F13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kif2">
    <w:name w:val="vkif2"/>
    <w:basedOn w:val="DefaultParagraphFont"/>
    <w:rsid w:val="00F13B8E"/>
  </w:style>
  <w:style w:type="paragraph" w:customStyle="1" w:styleId="208ie">
    <w:name w:val="_208ie"/>
    <w:basedOn w:val="Normal"/>
    <w:rsid w:val="00F13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3B8E"/>
    <w:rPr>
      <w:b/>
      <w:bCs/>
    </w:rPr>
  </w:style>
  <w:style w:type="paragraph" w:styleId="ListParagraph">
    <w:name w:val="List Paragraph"/>
    <w:basedOn w:val="Normal"/>
    <w:uiPriority w:val="34"/>
    <w:qFormat/>
    <w:rsid w:val="003653CE"/>
    <w:pPr>
      <w:spacing w:after="160"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9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6" ma:contentTypeDescription="Create a new document." ma:contentTypeScope="" ma:versionID="0ef5661ffec190e5df44638d3a3fea67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14f06de82303e34a02f66460bc417b24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F171B-827D-4FDE-8C91-EE4A97EEAB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24754C-8197-4F69-9267-F1D7F9B0BE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2890D1-22B3-4A5F-A0FE-8B81EEB4F6AC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4.xml><?xml version="1.0" encoding="utf-8"?>
<ds:datastoreItem xmlns:ds="http://schemas.openxmlformats.org/officeDocument/2006/customXml" ds:itemID="{1F0345BE-1682-4FA6-BA74-2358484E8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0</Words>
  <Characters>863</Characters>
  <Application>Microsoft Office Word</Application>
  <DocSecurity>0</DocSecurity>
  <Lines>9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ptech Group, Inc.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tradone</dc:creator>
  <cp:lastModifiedBy>Alexis Stevenson</cp:lastModifiedBy>
  <cp:revision>11</cp:revision>
  <cp:lastPrinted>2022-09-19T16:27:00Z</cp:lastPrinted>
  <dcterms:created xsi:type="dcterms:W3CDTF">2021-09-23T17:49:00Z</dcterms:created>
  <dcterms:modified xsi:type="dcterms:W3CDTF">2022-09-19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</Properties>
</file>